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for</w:t>
      </w:r>
      <w:r>
        <w:t xml:space="preserve"> </w:t>
      </w:r>
      <w:r>
        <w:t xml:space="preserve">Chile</w:t>
      </w:r>
      <w:r>
        <w:t xml:space="preserve"> </w:t>
      </w:r>
      <w:r>
        <w:t xml:space="preserve">Santiago</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Nurse position at [Hospital/Healthcare Facility Name] in Chile Santiago. As a dedicated and compassionate healthcare professional, I am eager to contribute my skills and experience to support the vital work of your organization while immersing myself in the dynamic healthcare environment of Chile Santiago. With a strong foundation in patient care, clinical excellence, and a deep commitment to improving health outcomes, I am confident that my background aligns perfectly with the needs of your team.</w:t>
      </w:r>
    </w:p>
    <w:bookmarkStart w:id="20" w:name="X709aa03207781e210c64097e685c377e8456d53"/>
    <w:p>
      <w:pPr>
        <w:pStyle w:val="Heading2"/>
      </w:pPr>
      <w:r>
        <w:t xml:space="preserve">Why I Am a Strong Candidate for This Role</w:t>
      </w:r>
    </w:p>
    <w:p>
      <w:pPr>
        <w:pStyle w:val="FirstParagraph"/>
      </w:pPr>
      <w:r>
        <w:t xml:space="preserve">As a registered Nurse with [X years] of experience in diverse healthcare settings, I have developed a comprehensive understanding of patient-centered care, clinical protocols, and the importance of cultural sensitivity in delivering quality services. My career has been defined by a passion for empowering patients through education, empathy, and evidence-based practices. Whether working in acute care units, community health programs, or long-term care facilities, I have consistently prioritized the well-being of individuals while collaborating effectively with multidisciplinary teams.</w:t>
      </w:r>
    </w:p>
    <w:p>
      <w:pPr>
        <w:pStyle w:val="BodyText"/>
      </w:pPr>
      <w:r>
        <w:t xml:space="preserve">One of my core strengths is my ability to adapt to fast-paced environments and maintain composure under pressure. In Chile Santiago, where healthcare demands are both complex and evolving, I believe my resilience and problem-solving skills will enable me to thrive. For example, during my time in [Previous Location], I played a key role in streamlining patient care workflows, reducing wait times by 20%, and implementing safety protocols that enhanced overall operational efficiency. These experiences have equipped me with the technical expertise and leadership qualities required to excel in your organization.</w:t>
      </w:r>
    </w:p>
    <w:bookmarkEnd w:id="20"/>
    <w:bookmarkStart w:id="21" w:name="X69769e274a90ec23180c07edd00350119f4aa6c"/>
    <w:p>
      <w:pPr>
        <w:pStyle w:val="Heading2"/>
      </w:pPr>
      <w:r>
        <w:t xml:space="preserve">Why Chile Santiago is the Right Fit for My Career</w:t>
      </w:r>
    </w:p>
    <w:p>
      <w:pPr>
        <w:pStyle w:val="FirstParagraph"/>
      </w:pPr>
      <w:r>
        <w:t xml:space="preserve">Chile Santiago has long been a place of inspiration for me, not only for its rich cultural heritage but also for its progressive approach to healthcare innovation. The city’s blend of modern medical facilities and community-driven initiatives aligns perfectly with my professional values. I am particularly drawn to the opportunity to work in a setting where healthcare is deeply intertwined with social responsibility and public health advocacy. Santiago’s commitment to equitable access to care resonates with my belief that every individual deserves dignity, respect, and personalized treatment.</w:t>
      </w:r>
    </w:p>
    <w:p>
      <w:pPr>
        <w:pStyle w:val="BodyText"/>
      </w:pPr>
      <w:r>
        <w:t xml:space="preserve">Furthermore, I am eager to contribute my skills within a culturally diverse environment. Chile’s healthcare system emphasizes collaboration between local communities and international standards, and I am excited about the prospect of learning from and contributing to this unique model. My experience working with patients from various backgrounds has prepared me to navigate cultural differences with empathy and professionalism, ensuring that care is both inclusive and effective.</w:t>
      </w:r>
    </w:p>
    <w:bookmarkEnd w:id="21"/>
    <w:bookmarkStart w:id="22" w:name="my-commitment-to-excellence-in-nursing"/>
    <w:p>
      <w:pPr>
        <w:pStyle w:val="Heading2"/>
      </w:pPr>
      <w:r>
        <w:t xml:space="preserve">My Commitment to Excellence in Nursing</w:t>
      </w:r>
    </w:p>
    <w:p>
      <w:pPr>
        <w:pStyle w:val="FirstParagraph"/>
      </w:pPr>
      <w:r>
        <w:t xml:space="preserve">As a Nurse, I view my role as more than clinical duties—it is about building trust, fostering hope, and advocating for patients. I take pride in maintaining the highest standards of integrity, confidentiality, and ethical practice. In Chile Santiago, I am eager to apply these principles while embracing new challenges that will further expand my expertise. For instance, I have a strong interest in geriatric care and maternal health—fields that are particularly relevant to the needs of Chilean communities. I am also committed to continuous learning, having completed [specific certifications or courses], which I believe will enhance my ability to deliver exceptional care.</w:t>
      </w:r>
    </w:p>
    <w:p>
      <w:pPr>
        <w:pStyle w:val="BodyText"/>
      </w:pPr>
      <w:r>
        <w:t xml:space="preserve">Additionally, I am deeply passionate about patient education and preventive care. In my previous roles, I have organized workshops on chronic disease management and health literacy, empowering individuals to take control of their well-being. This aligns with the goals of Chile Santiago’s healthcare initiatives, which prioritize proactive measures to improve public health outcomes.</w:t>
      </w:r>
    </w:p>
    <w:bookmarkEnd w:id="22"/>
    <w:bookmarkStart w:id="23" w:name="conclusion"/>
    <w:p>
      <w:pPr>
        <w:pStyle w:val="Heading2"/>
      </w:pPr>
      <w:r>
        <w:t xml:space="preserve">Conclusion</w:t>
      </w:r>
    </w:p>
    <w:p>
      <w:pPr>
        <w:pStyle w:val="FirstParagraph"/>
      </w:pPr>
      <w:r>
        <w:t xml:space="preserve">In conclusion, I am enthusiastic about the opportunity to join [Hospital/Healthcare Facility Name] as a Nurse and contribute to the vibrant healthcare landscape of Chile Santiago. My dedication to clinical excellence, cultural adaptability, and patient-centered care make me a strong candidate for this role. I am confident that my background and values will enable me to make meaningful contributions while growing professionally in this inspiring environment.</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llaborating with you in Chile Santiago.</w:t>
      </w:r>
    </w:p>
    <w:p>
      <w:pPr>
        <w:pStyle w:val="BodyText"/>
      </w:pPr>
      <w:r>
        <w:t xml:space="preserve">Sincerely,</w:t>
      </w:r>
      <w:r>
        <w:br/>
      </w:r>
      <w:r>
        <w:t xml:space="preserve">[Your Full Name]</w:t>
      </w:r>
      <w:r>
        <w:br/>
      </w:r>
      <w:r>
        <w:t xml:space="preserve">Registered Nurs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for Chile Santiago</dc:title>
  <dc:creator/>
  <cp:keywords/>
  <dcterms:created xsi:type="dcterms:W3CDTF">2026-07-21T10:35:01Z</dcterms:created>
  <dcterms:modified xsi:type="dcterms:W3CDTF">2026-07-21T10:35:01Z</dcterms:modified>
</cp:coreProperties>
</file>

<file path=docProps/custom.xml><?xml version="1.0" encoding="utf-8"?>
<Properties xmlns="http://schemas.openxmlformats.org/officeDocument/2006/custom-properties" xmlns:vt="http://schemas.openxmlformats.org/officeDocument/2006/docPropsVTypes"/>
</file>